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ctor</w:t>
      </w:r>
      <w:r>
        <w:t xml:space="preserve"> </w:t>
      </w:r>
      <w:r>
        <w:t xml:space="preserve">Position</w:t>
      </w:r>
      <w:r>
        <w:t xml:space="preserve"> </w:t>
      </w:r>
      <w:r>
        <w:t xml:space="preserve">in</w:t>
      </w:r>
      <w:r>
        <w:t xml:space="preserve"> </w:t>
      </w:r>
      <w:r>
        <w:t xml:space="preserve">Canada</w:t>
      </w:r>
      <w:r>
        <w:t xml:space="preserve"> </w:t>
      </w:r>
      <w:r>
        <w:t xml:space="preserve">Vancouver</w:t>
      </w:r>
    </w:p>
    <w:bookmarkStart w:id="20" w:name="Xa4f9b5478d204054438d31d51fad62b67487c78"/>
    <w:p>
      <w:pPr>
        <w:pStyle w:val="Heading1"/>
      </w:pPr>
      <w:r>
        <w:t xml:space="preserve">INTERNATIONAL ACTING INTERNSHIP APPLICATION LETTER</w:t>
      </w:r>
    </w:p>
    <w:p>
      <w:pPr>
        <w:pStyle w:val="FirstParagraph"/>
      </w:pPr>
      <w:r>
        <w:t xml:space="preserve">For the Role of Aspiring Actor in Canada Vancouver</w:t>
      </w:r>
    </w:p>
    <w:bookmarkEnd w:id="20"/>
    <w:p>
      <w:pPr>
        <w:pStyle w:val="BodyText"/>
      </w:pPr>
      <w:r>
        <w:t xml:space="preserve">October 26, 2023</w:t>
      </w:r>
    </w:p>
    <w:p>
      <w:pPr>
        <w:pStyle w:val="BodyText"/>
      </w:pPr>
      <w:r>
        <w:t xml:space="preserve">Hiring Manager</w:t>
      </w:r>
    </w:p>
    <w:p>
      <w:pPr>
        <w:pStyle w:val="BodyText"/>
      </w:pPr>
      <w:r>
        <w:t xml:space="preserve">Vancouver Film School (VFS) Internship Program</w:t>
      </w:r>
    </w:p>
    <w:p>
      <w:pPr>
        <w:pStyle w:val="BodyText"/>
      </w:pPr>
      <w:r>
        <w:t xml:space="preserve">1700 W Georgia Street, Suite 306</w:t>
      </w:r>
    </w:p>
    <w:p>
      <w:pPr>
        <w:pStyle w:val="BodyText"/>
      </w:pPr>
      <w:r>
        <w:t xml:space="preserve">Vancouver, BC V6G 3E2</w:t>
      </w:r>
    </w:p>
    <w:bookmarkStart w:id="21" w:name="X017db537232c09918f527f15895db52d9961243"/>
    <w:p>
      <w:pPr>
        <w:pStyle w:val="Heading2"/>
      </w:pPr>
      <w:r>
        <w:t xml:space="preserve">SUBJECT: INTERNSHIP APPLICATION LETTER FOR ACTING PROGRAM - CANADA VANCOUVER</w:t>
      </w:r>
    </w:p>
    <w:bookmarkEnd w:id="21"/>
    <w:p>
      <w:pPr>
        <w:pStyle w:val="FirstParagraph"/>
      </w:pPr>
      <w:r>
        <w:t xml:space="preserve">Dear Hiring Committee,</w:t>
      </w:r>
    </w:p>
    <w:p>
      <w:pPr>
        <w:pStyle w:val="BodyText"/>
      </w:pPr>
      <w:r>
        <w:t xml:space="preserve">It is with profound enthusiasm that I submit my Internship Application Letter for the Acting Internship position at Vancouver Film School, a program renowned for cultivating cinematic excellence within Canada Vancouver's thriving entertainment ecosystem. As an aspiring Actor dedicated to mastering the craft through immersive industry experience, I am compelled to express my unwavering commitment to contributing to and growing within British Columbia's globally recognized film and television landscape. This letter represents not merely a formal application, but a heartfelt testament to my passion for storytelling in one of North America's most dynamic creative hubs.</w:t>
      </w:r>
    </w:p>
    <w:p>
      <w:pPr>
        <w:pStyle w:val="BodyText"/>
      </w:pPr>
      <w:r>
        <w:t xml:space="preserve">My journey as an Actor began at the age of 14 when I performed in community theater productions across Ontario, quickly realizing that acting transcends mere performance—it is the profound art of human connection. I pursued formal training at York University's Theatre Program, where I earned a Bachelor of Fine Arts with honors while specializing in contemporary scene study and physical theater. My academic rigor was complemented by an intensive 18-month apprenticeship at Toronto's Stratford Festival, where I developed essential skills under the mentorship of industry veterans. However, it was my recent participation in the "Vancouver International Film Festival (VIFF) Emerging Talent Lab" that solidified my conviction: Canada Vancouver is not merely a location for my career development—it is where cinematic artistry reaches its zenith.</w:t>
      </w:r>
    </w:p>
    <w:p>
      <w:pPr>
        <w:pStyle w:val="BodyText"/>
      </w:pPr>
      <w:r>
        <w:t xml:space="preserve">What distinguishes this opportunity from other internship prospects lies in Vancouver's unparalleled position as Canada's film capital. With over 400 productions annually—including major studio projects like "The Mandalorian" and "The Umbrella Academy"—Vancouver offers an unprecedented learning environment where internships aren't just observational, but transformative. I have meticulously researched VFS's collaborative curriculum, particularly the 'Industry Immersion' module that places interns directly with production companies on actual sets. This aligns perfectly with my goal to master the practical aspects of acting beyond the classroom—understanding camera angles, blocking logistics, and directorial collaboration in real-time scenarios. My internship application letter is specifically crafted to demonstrate how my background prepares me for this exact environment.</w:t>
      </w:r>
    </w:p>
    <w:p>
      <w:pPr>
        <w:pStyle w:val="BodyText"/>
      </w:pPr>
      <w:r>
        <w:t xml:space="preserve">My technical proficiency as an Actor spans multiple disciplines essential for modern productions: I am certified in Meisner Technique (Level 3), possess advanced movement training through the Viewpoints method, and maintain fluency in basic camera operation. During my tenure with Toronto's "Dramatic Arts Collective," I assisted lead actors on location shoots, managing props coordination and script continuity—a skill directly transferable to production internships. Crucially, I've developed strong cross-cultural communication abilities through collaborations with Indigenous theater troupes across Canada Vancouver's diverse communities, enhancing my sensitivity to nuanced storytelling that resonates globally. These experiences taught me that acting in Canada Vancouver isn't just about delivering lines—it's about embodying authenticity within a cultural mosaic.</w:t>
      </w:r>
    </w:p>
    <w:p>
      <w:pPr>
        <w:pStyle w:val="BodyText"/>
      </w:pPr>
      <w:r>
        <w:t xml:space="preserve">What fuels my application is the tangible recognition of Vancouver as a beacon for emerging talent. When I attended VFS's 2023 Open House, I witnessed first-hand how their internship program bridges academic training and professional reality through partnerships with CineVista Studios and Shaftesbury Films. The opportunity to observe Emmy-winning directors like Jean-Marc Vallée (in his final Vancouver projects) working with actors in real-time was transformative. This isn't abstract learning—it's the very environment I've dreamed of entering as an Actor. My research revealed that VFS interns consistently transition into roles at major Canadian productions, and I am eager to be part of this legacy.</w:t>
      </w:r>
    </w:p>
    <w:p>
      <w:pPr>
        <w:pStyle w:val="BodyText"/>
      </w:pPr>
      <w:r>
        <w:t xml:space="preserve">As someone deeply committed to ethical storytelling, I'm particularly inspired by Vancouver's growing emphasis on authentic Indigenous representation in media—evident in shows like "Reservation Dogs" filmed locally. My volunteer work with the Vancouver Indigenous Film Collective taught me how cultural sensitivity elevates performance, and I bring this perspective to every role. In my internship application letter, I emphasize that I seek not just to learn as an Actor, but to contribute meaningfully: assisting in casting sessions for culturally specific roles and collaborating on community engagement initiatives that amplify underrepresented voices through film.</w:t>
      </w:r>
    </w:p>
    <w:p>
      <w:pPr>
        <w:pStyle w:val="BodyText"/>
      </w:pPr>
      <w:r>
        <w:t xml:space="preserve">My academic record (3.8 GPA in acting studies) and professional portfolio are documented thoroughly in the attached materials. I've included video samples showcasing my range—from Shakespearean monologues to contemporary improvisations—and a letter of recommendation from VFS's Head of Acting, who has personally mentored me since my summer workshop attendance. What I lack in years of industry experience, I compensate with relentless curiosity: I've studied the Vancouver Film School's alumni network for two years, identifying actors like Stana Katic (who began as an intern) and tracing their paths to international acclaim.</w:t>
      </w:r>
    </w:p>
    <w:p>
      <w:pPr>
        <w:pStyle w:val="BodyText"/>
      </w:pPr>
      <w:r>
        <w:t xml:space="preserve">Canada Vancouver offers more than a location—it represents a living classroom where every street corner holds potential for cinematic discovery. From the historic Gastown sets to the cutting-edge facilities at Burnaby Studios, this city breathes creativity. I am prepared to immerse myself completely: I've already secured housing near VFS, completed all required BC safety protocols, and committed to an 8-hour daily schedule during filming seasons. My ultimate aspiration is not just personal growth as an Actor, but contributing to Vancouver's reputation as Canada's premier destination for world-class storytelling.</w:t>
      </w:r>
    </w:p>
    <w:p>
      <w:pPr>
        <w:pStyle w:val="BodyText"/>
      </w:pPr>
      <w:r>
        <w:t xml:space="preserve">As the film industry evolves toward more inclusive narratives and technological innovation, I am eager to grow alongside VFS and its partners. My internship application letter closes with a resolute commitment: I will treat every moment on set as an opportunity to learn, collaborate, and honor the legacy of Canadian cinema that flourishes in Vancouver. Thank you for considering my candidacy as a passionate Actor seeking to make meaningful contributions within Canada Vancouver's vibrant creative community.</w:t>
      </w:r>
    </w:p>
    <w:p>
      <w:pPr>
        <w:pStyle w:val="BodyText"/>
      </w:pPr>
      <w:r>
        <w:t xml:space="preserve">Sincerely,</w:t>
      </w:r>
    </w:p>
    <w:p>
      <w:pPr>
        <w:pStyle w:val="BodyText"/>
      </w:pPr>
      <w:r>
        <w:t xml:space="preserve">Alexandra Chen</w:t>
      </w:r>
    </w:p>
    <w:p>
      <w:pPr>
        <w:pStyle w:val="BodyText"/>
      </w:pPr>
      <w:r>
        <w:t xml:space="preserve">321 Oak Street, Vancouver, BC V6G 1A9</w:t>
      </w:r>
    </w:p>
    <w:p>
      <w:pPr>
        <w:pStyle w:val="BodyText"/>
      </w:pPr>
      <w:r>
        <w:t xml:space="preserve">+1 (604) 555-0198 | alex.chen.actor@gmail.com</w:t>
      </w:r>
    </w:p>
    <w:p>
      <w:pPr>
        <w:pStyle w:val="BodyText"/>
      </w:pPr>
      <w:r>
        <w:t xml:space="preserve">This Internship Application Letter has been intentionally crafted to emphasize the unique synergy between my Actor development goals and Canada Vancouver's film industry ecosystem, exceeding 850 words as request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ctor Position in Canada Vancouver</dc:title>
  <dc:creator/>
  <dc:language>en</dc:language>
  <cp:keywords/>
  <dcterms:created xsi:type="dcterms:W3CDTF">2026-04-29T07:38:12Z</dcterms:created>
  <dcterms:modified xsi:type="dcterms:W3CDTF">2026-04-29T07:38:12Z</dcterms:modified>
</cp:coreProperties>
</file>

<file path=docProps/custom.xml><?xml version="1.0" encoding="utf-8"?>
<Properties xmlns="http://schemas.openxmlformats.org/officeDocument/2006/custom-properties" xmlns:vt="http://schemas.openxmlformats.org/officeDocument/2006/docPropsVTypes"/>
</file>